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p>
    <w:p>
      <w:pPr>
        <w:pStyle w:val="FirstParagraph"/>
      </w:pPr>
      <w:r>
        <w:t xml:space="preserve">Elena Rossi</w:t>
      </w:r>
    </w:p>
    <w:p>
      <w:pPr>
        <w:pStyle w:val="BodyText"/>
      </w:pPr>
      <w:r>
        <w:t xml:space="preserve">Via della Vittoria, 32</w:t>
      </w:r>
    </w:p>
    <w:p>
      <w:pPr>
        <w:pStyle w:val="BodyText"/>
      </w:pPr>
      <w:r>
        <w:t xml:space="preserve">20123 Milan, Italy</w:t>
      </w:r>
    </w:p>
    <w:p>
      <w:pPr>
        <w:pStyle w:val="BodyText"/>
      </w:pPr>
      <w:r>
        <w:t xml:space="preserve">Email: elena.rossi@unimib.it | Phone: +39 345 678 9012</w:t>
      </w:r>
    </w:p>
    <w:p>
      <w:pPr>
        <w:pStyle w:val="BodyText"/>
      </w:pPr>
      <w:r>
        <w:t xml:space="preserve">Date: October 26, 2023</w:t>
      </w:r>
    </w:p>
    <w:p>
      <w:pPr>
        <w:pStyle w:val="BodyText"/>
      </w:pPr>
      <w:r>
        <w:t xml:space="preserve">Dr. Marco Bianchi</w:t>
      </w:r>
    </w:p>
    <w:p>
      <w:pPr>
        <w:pStyle w:val="BodyText"/>
      </w:pPr>
      <w:r>
        <w:t xml:space="preserve">Director of Research &amp; Internships</w:t>
      </w:r>
    </w:p>
    <w:p>
      <w:pPr>
        <w:pStyle w:val="BodyText"/>
      </w:pPr>
      <w:r>
        <w:t xml:space="preserve">INAF-Osservatorio Astronomico di Roma (OAR)</w:t>
      </w:r>
    </w:p>
    <w:p>
      <w:pPr>
        <w:pStyle w:val="BodyText"/>
      </w:pPr>
      <w:r>
        <w:t xml:space="preserve">Viale del Parco Mellini, 844</w:t>
      </w:r>
    </w:p>
    <w:p>
      <w:pPr>
        <w:pStyle w:val="BodyText"/>
      </w:pPr>
      <w:r>
        <w:t xml:space="preserve">00136 Roma, Italy</w:t>
      </w:r>
    </w:p>
    <w:bookmarkStart w:id="20" w:name="X2aa9f5f306b88e23eb19cf39f8c064fe3780d8b"/>
    <w:p>
      <w:pPr>
        <w:pStyle w:val="Heading1"/>
      </w:pPr>
      <w:r>
        <w:t xml:space="preserve">Internship Application Letter for Astronomer Position</w:t>
      </w:r>
    </w:p>
    <w:p>
      <w:pPr>
        <w:pStyle w:val="FirstParagraph"/>
      </w:pPr>
      <w:r>
        <w:t xml:space="preserve">Dear Dr. Bianchi,</w:t>
      </w:r>
    </w:p>
    <w:p>
      <w:pPr>
        <w:pStyle w:val="BodyText"/>
      </w:pPr>
      <w:r>
        <w:t xml:space="preserve">I am writing to express my profound enthusiasm for the Graduate Internship Program in Astrophysics at INAF-Osservatorio Astronomico di Roma (OAR), as advertised on the Italian National Institute for Astrophysics (INAF) career portal. This</w:t>
      </w:r>
      <w:r>
        <w:t xml:space="preserve"> </w:t>
      </w:r>
      <w:r>
        <w:rPr>
          <w:bCs/>
          <w:b/>
        </w:rPr>
        <w:t xml:space="preserve">Internship Application Letter</w:t>
      </w:r>
      <w:r>
        <w:t xml:space="preserve"> </w:t>
      </w:r>
      <w:r>
        <w:t xml:space="preserve">represents not merely a professional opportunity, but a deeply personal pilgrimage toward my lifelong aspiration to become an</w:t>
      </w:r>
      <w:r>
        <w:t xml:space="preserve"> </w:t>
      </w:r>
      <w:r>
        <w:rPr>
          <w:bCs/>
          <w:b/>
        </w:rPr>
        <w:t xml:space="preserve">Astronomer</w:t>
      </w:r>
      <w:r>
        <w:t xml:space="preserve">. The chance to contribute to cutting-edge research within the historic heart of</w:t>
      </w:r>
      <w:r>
        <w:t xml:space="preserve"> </w:t>
      </w:r>
      <w:r>
        <w:rPr>
          <w:iCs/>
          <w:i/>
        </w:rPr>
        <w:t xml:space="preserve">Italy Rome</w:t>
      </w:r>
      <w:r>
        <w:t xml:space="preserve">, where celestial observation has shaped human understanding since ancient times, fills me with both humility and exhilaration. Having dedicated five years to advanced studies in Physics and Astrophysics at the University of Milan-Bicocca, I am now eager to immerse myself in OAR’s pioneering work while learning from the very institution that embodies Italy’s enduring legacy in astronomical discovery.</w:t>
      </w:r>
    </w:p>
    <w:p>
      <w:pPr>
        <w:pStyle w:val="BodyText"/>
      </w:pPr>
      <w:r>
        <w:t xml:space="preserve">My academic journey has been meticulously aligned with Rome’s scientific tradition. During my master's research on exoplanetary atmospheric spectroscopy, I utilized data from the Hubble Space Telescope and ESO archives—resources deeply connected to OAR’s contributions to European astronomy. My thesis, "Transiting Exoplanet Characterization Using High-Resolution Near-Infrared Spectra," directly intersects with OAR’s ongoing projects in the EURONEAR network, particularly Dr. Fossati's work on M-dwarf systems. I have independently developed Python-based data analysis pipelines for radial velocity measurements, a skill set immediately applicable to your team’s Kepler/TESS follow-up observations. What excites me most is OAR’s leadership in the upcoming Euclid mission—Italy Rome’s strategic role in mapping dark matter distribution through gravitational lensing perfectly aligns with my technical interests and career vision as an</w:t>
      </w:r>
      <w:r>
        <w:t xml:space="preserve"> </w:t>
      </w:r>
      <w:r>
        <w:rPr>
          <w:bCs/>
          <w:b/>
        </w:rPr>
        <w:t xml:space="preserve">Astronomer</w:t>
      </w:r>
      <w:r>
        <w:t xml:space="preserve">.</w:t>
      </w:r>
    </w:p>
    <w:p>
      <w:pPr>
        <w:pStyle w:val="BodyText"/>
      </w:pPr>
      <w:r>
        <w:t xml:space="preserve">The decision to seek this internship specifically in</w:t>
      </w:r>
      <w:r>
        <w:t xml:space="preserve"> </w:t>
      </w:r>
      <w:r>
        <w:rPr>
          <w:iCs/>
          <w:i/>
        </w:rPr>
        <w:t xml:space="preserve">Italy Rome</w:t>
      </w:r>
      <w:r>
        <w:t xml:space="preserve"> </w:t>
      </w:r>
      <w:r>
        <w:t xml:space="preserve">stems from profound respect for the city’s astronomical heritage. I vividly recall standing at the 18th-century observatory of Palazzo Barberini (now part of OAR’s historical archives) during my undergraduate fieldwork, tracing Galileo’s footsteps where he first documented Jupiter’s moons in 1609—a moment that ignited my passion for the cosmos. Rome isn’t merely a location; it is the crucible where ancient Roman astronomers like Geminus built upon Greek celestial models, and where modern luminaries such as Edoardo Amaldi pioneered space science after WWII. Applying to OAR means joining this lineage—not just as a student, but as an active participant in Rome’s continuing narrative of cosmic exploration. The university-city symbiosis here is unparalleled: the University of Rome La Sapienza offers cross-disciplinary courses in astrophysical instrumentation, while OAR’s proximity to the Vatican Observatory creates unique opportunities for philosophical discussions on humanity’s place among the stars—a perspective I am eager to engage with.</w:t>
      </w:r>
    </w:p>
    <w:p>
      <w:pPr>
        <w:pStyle w:val="BodyText"/>
      </w:pPr>
      <w:r>
        <w:t xml:space="preserve">My technical proficiency complements OAR’s research priorities. I have achieved fluency in IDL, Python (Astropy, NumPy), and MATLAB through collaborative projects with the University of Padua’s astronomy group. Last summer, I assisted in processing 120+ hours of VLT data for the ESO Large Program on Galactic Globular Clusters—a project that demanded precision comparable to your team’s work on Gaia DR3 astrometry. Beyond coding, I possess hands-on experience with spectrograph calibration at the Asiago Astrophysical Observatory (Venice), where I maintained a 95% success rate in reducing spectral data for stellar population studies. Crucially, I am conversant in Italian (C1 level) through my grandparents’ heritage and daily practice during my semester abroad at Sapienza University, ensuring seamless integration into Rome’s collaborative research environment without language barriers.</w:t>
      </w:r>
    </w:p>
    <w:p>
      <w:pPr>
        <w:pStyle w:val="BodyText"/>
      </w:pPr>
      <w:r>
        <w:t xml:space="preserve">What distinguishes this</w:t>
      </w:r>
      <w:r>
        <w:t xml:space="preserve"> </w:t>
      </w:r>
      <w:r>
        <w:rPr>
          <w:bCs/>
          <w:b/>
        </w:rPr>
        <w:t xml:space="preserve">Internship Application Letter</w:t>
      </w:r>
      <w:r>
        <w:t xml:space="preserve"> </w:t>
      </w:r>
      <w:r>
        <w:t xml:space="preserve">is my unwavering commitment to ethical astronomy. During a 2022 conference at the Italian Academy of Sciences, I presented on "Light Pollution Mitigation Strategies for Urban Observatories," advocating for Rome’s adoption of dark-sky initiatives that preserve both scientific integrity and cultural heritage. OAR’s leadership in urban astronomy research—evident in your recent publication on satellite constellation impacts—resonates with my belief that astronomy must serve societal needs while advancing knowledge. I am equally committed to making data accessible; my GitHub repository features open-source tools for exoplanet transit modeling, which I hope to refine during this internship under OAR’s guidance.</w:t>
      </w:r>
    </w:p>
    <w:p>
      <w:pPr>
        <w:pStyle w:val="BodyText"/>
      </w:pPr>
      <w:r>
        <w:t xml:space="preserve">Italy Rome’s unique position as Europe’s astronomical hub makes this opportunity transformative. The city hosts the headquarters of ESO Italy, the European Space Astronomy Centre (ESAC) liaison office, and frequent international workshops at institutions like Sapienza. My presence in Rome would allow me to leverage these networks—attending seminars at OAR while participating in cross-institutional projects on solar system formation studies. I am particularly eager to contribute to your team’s upcoming survey of high-redshift quasars using the Vatican Advanced Technology Telescope (VATT), where my experience with spectral fitting could accelerate data analysis. This is more than an internship; it is a convergence point for my technical skills, historical appreciation, and professional ambition as an</w:t>
      </w:r>
      <w:r>
        <w:t xml:space="preserve"> </w:t>
      </w:r>
      <w:r>
        <w:rPr>
          <w:bCs/>
          <w:b/>
        </w:rPr>
        <w:t xml:space="preserve">Astronomer</w:t>
      </w:r>
      <w:r>
        <w:t xml:space="preserve">.</w:t>
      </w:r>
    </w:p>
    <w:p>
      <w:pPr>
        <w:pStyle w:val="BodyText"/>
      </w:pPr>
      <w:r>
        <w:t xml:space="preserve">As I prepare to join the OAR community in Rome, I reflect on the words of Italian astronomer Giuseppe Piazzi: "The heavens are a mirror reflecting humanity’s intellectual journey." It is precisely this legacy that draws me to your institution. I have attached my CV detailing academic transcripts, research publications, and letters of recommendation from Prof. Chiara Mariotti (University of Milan) and Dr. Sofia Moretti (INAF-Bo). I welcome the chance to discuss how my background in exoplanet characterization and data science can support OAR’s mission to "illuminate the universe while preserving Earth’s night sky" during your convenient time.</w:t>
      </w:r>
    </w:p>
    <w:p>
      <w:pPr>
        <w:pStyle w:val="BodyText"/>
      </w:pPr>
      <w:r>
        <w:t xml:space="preserve">Thank you for considering this</w:t>
      </w:r>
      <w:r>
        <w:t xml:space="preserve"> </w:t>
      </w:r>
      <w:r>
        <w:rPr>
          <w:bCs/>
          <w:b/>
        </w:rPr>
        <w:t xml:space="preserve">Internship Application Letter</w:t>
      </w:r>
      <w:r>
        <w:t xml:space="preserve">. I am prepared to travel immediately for an interview and would be honored to contribute my energy, technical skills, and reverence for Rome’s astronomical heritage to INAF-Osservatorio Astronomico di Roma. My dream of becoming a scientist who bridges ancient curiosity with modern technology finds its truest expression in</w:t>
      </w:r>
      <w:r>
        <w:t xml:space="preserve"> </w:t>
      </w:r>
      <w:r>
        <w:rPr>
          <w:iCs/>
          <w:i/>
        </w:rPr>
        <w:t xml:space="preserve">Italy Rome</w:t>
      </w:r>
      <w:r>
        <w:t xml:space="preserve">, where the stars have always been a shared human inheritance.</w:t>
      </w:r>
    </w:p>
    <w:p>
      <w:pPr>
        <w:pStyle w:val="BodyText"/>
      </w:pPr>
      <w:r>
        <w:t xml:space="preserve">Sincerely,</w:t>
      </w:r>
    </w:p>
    <w:p>
      <w:pPr>
        <w:pStyle w:val="BodyText"/>
      </w:pPr>
      <w:r>
        <w:t xml:space="preserve">Elena Rossi</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dc:title>
  <dc:creator/>
  <dc:language>en</dc:language>
  <cp:keywords/>
  <dcterms:created xsi:type="dcterms:W3CDTF">2026-05-30T20:52:25Z</dcterms:created>
  <dcterms:modified xsi:type="dcterms:W3CDTF">2026-05-30T20:52:25Z</dcterms:modified>
</cp:coreProperties>
</file>

<file path=docProps/custom.xml><?xml version="1.0" encoding="utf-8"?>
<Properties xmlns="http://schemas.openxmlformats.org/officeDocument/2006/custom-properties" xmlns:vt="http://schemas.openxmlformats.org/officeDocument/2006/docPropsVTypes"/>
</file>